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4ED8" w14:textId="35C5BB89" w:rsidR="001C2EB1" w:rsidRDefault="001C2EB1" w:rsidP="002B2E2B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  <w:r>
        <w:rPr>
          <w:rFonts w:ascii="Arial" w:hAnsi="Arial" w:cs="Arial"/>
          <w:noProof/>
          <w:color w:val="4472C4" w:themeColor="accent1"/>
          <w:sz w:val="20"/>
          <w:szCs w:val="20"/>
          <w:lang w:val="de-CH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7B401C3" wp14:editId="7FF7AD94">
                <wp:simplePos x="0" y="0"/>
                <wp:positionH relativeFrom="column">
                  <wp:posOffset>-128270</wp:posOffset>
                </wp:positionH>
                <wp:positionV relativeFrom="paragraph">
                  <wp:posOffset>-42545</wp:posOffset>
                </wp:positionV>
                <wp:extent cx="5991225" cy="466725"/>
                <wp:effectExtent l="0" t="0" r="9525" b="9525"/>
                <wp:wrapNone/>
                <wp:docPr id="17" name="Textfel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122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8890CF" w14:textId="71224D81" w:rsidR="001C2EB1" w:rsidRPr="001C2EB1" w:rsidRDefault="001C2EB1" w:rsidP="001C2EB1">
                            <w:pPr>
                              <w:ind w:right="424"/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</w:pPr>
                            <w:r w:rsidRPr="00A67414"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  <w:t>1. Was können diese Roboter? Notier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  <w:t xml:space="preserve"> deine Vermutungen, auch wenn du diesen Roboter nicht kenns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B401C3" id="_x0000_t202" coordsize="21600,21600" o:spt="202" path="m,l,21600r21600,l21600,xe">
                <v:stroke joinstyle="miter"/>
                <v:path gradientshapeok="t" o:connecttype="rect"/>
              </v:shapetype>
              <v:shape id="Textfeld 17" o:spid="_x0000_s1026" type="#_x0000_t202" style="position:absolute;margin-left:-10.1pt;margin-top:-3.35pt;width:471.75pt;height:36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" fillcolor="white [3201]" stroked="f" strokeweight=".5pt">
                <v:textbox>
                  <w:txbxContent>
                    <w:p w14:paraId="388890CF" w14:textId="71224D81" w:rsidR="001C2EB1" w:rsidRPr="001C2EB1" w:rsidRDefault="001C2EB1" w:rsidP="001C2EB1">
                      <w:pPr>
                        <w:ind w:right="424"/>
                        <w:rPr>
                          <w:rFonts w:ascii="Arial" w:hAnsi="Arial" w:cs="Arial"/>
                          <w:sz w:val="24"/>
                          <w:lang w:val="de-CH"/>
                        </w:rPr>
                      </w:pPr>
                      <w:r w:rsidRPr="00A67414">
                        <w:rPr>
                          <w:rFonts w:ascii="Arial" w:hAnsi="Arial" w:cs="Arial"/>
                          <w:sz w:val="24"/>
                          <w:lang w:val="de-CH"/>
                        </w:rPr>
                        <w:t>1. Was können diese Roboter? Notiere</w:t>
                      </w:r>
                      <w:r>
                        <w:rPr>
                          <w:rFonts w:ascii="Arial" w:hAnsi="Arial" w:cs="Arial"/>
                          <w:sz w:val="24"/>
                          <w:lang w:val="de-CH"/>
                        </w:rPr>
                        <w:t xml:space="preserve"> deine Vermutungen, auch wenn du diesen Roboter nicht kennst. </w:t>
                      </w:r>
                    </w:p>
                  </w:txbxContent>
                </v:textbox>
              </v:shape>
            </w:pict>
          </mc:Fallback>
        </mc:AlternateContent>
      </w:r>
    </w:p>
    <w:p w14:paraId="1235AA33" w14:textId="48A65AD3" w:rsidR="001C2EB1" w:rsidRDefault="001C2EB1" w:rsidP="002B2E2B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</w:p>
    <w:p w14:paraId="1B214F07" w14:textId="3E53F408" w:rsidR="002B2E2B" w:rsidRPr="00576EC3" w:rsidRDefault="002B2E2B" w:rsidP="002B2E2B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</w:p>
    <w:p w14:paraId="67E17856" w14:textId="4D81C545" w:rsidR="002B2E2B" w:rsidRDefault="003A5A82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AC7162F" wp14:editId="7B6EA615">
            <wp:simplePos x="0" y="0"/>
            <wp:positionH relativeFrom="column">
              <wp:posOffset>-42544</wp:posOffset>
            </wp:positionH>
            <wp:positionV relativeFrom="paragraph">
              <wp:posOffset>41911</wp:posOffset>
            </wp:positionV>
            <wp:extent cx="2523490" cy="1677690"/>
            <wp:effectExtent l="0" t="0" r="0" b="0"/>
            <wp:wrapNone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842" cy="1680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D26F4E" w14:textId="16B4F704" w:rsidR="002B2E2B" w:rsidRDefault="002B2E2B" w:rsidP="002B2E2B">
      <w:pPr>
        <w:rPr>
          <w:rFonts w:ascii="Arial" w:hAnsi="Arial" w:cs="Arial"/>
          <w:sz w:val="28"/>
          <w:lang w:val="de-CH"/>
        </w:rPr>
      </w:pPr>
    </w:p>
    <w:p w14:paraId="5704EB09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72B9A117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665F3FA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204DAB25" w14:textId="475E8060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EAB5E71" w14:textId="4A9F9CA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6F52F123" w14:textId="5220AD26" w:rsidR="00A67414" w:rsidRDefault="003A5A82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04F6FA0B" wp14:editId="1B5DA115">
                <wp:simplePos x="0" y="0"/>
                <wp:positionH relativeFrom="column">
                  <wp:posOffset>-43815</wp:posOffset>
                </wp:positionH>
                <wp:positionV relativeFrom="paragraph">
                  <wp:posOffset>174625</wp:posOffset>
                </wp:positionV>
                <wp:extent cx="2342515" cy="635"/>
                <wp:effectExtent l="0" t="0" r="0" b="0"/>
                <wp:wrapNone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25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56E2D0" w14:textId="26F0E3D7" w:rsidR="003A5A82" w:rsidRPr="001C2EB1" w:rsidRDefault="00000000" w:rsidP="003A5A82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hyperlink r:id="rId7" w:tgtFrame="_blank" w:history="1">
                              <w:proofErr w:type="spellStart"/>
                              <w:r w:rsidR="003A5A82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Mixabest</w:t>
                              </w:r>
                              <w:proofErr w:type="spellEnd"/>
                            </w:hyperlink>
                            <w:r w:rsidR="003A5A82"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8" w:tgtFrame="_blank" w:history="1">
                              <w:r w:rsidR="003A5A82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KUKA Industrial Robots IR</w:t>
                              </w:r>
                            </w:hyperlink>
                            <w:r w:rsidR="003A5A82"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9" w:tgtFrame="_blank" w:history="1">
                              <w:r w:rsidR="003A5A82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3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F6FA0B" id="Textfeld 15" o:spid="_x0000_s1027" type="#_x0000_t202" style="position:absolute;margin-left:-3.45pt;margin-top:13.75pt;width:184.45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" stroked="f">
                <v:textbox style="mso-fit-shape-to-text:t" inset="0,0,0,0">
                  <w:txbxContent>
                    <w:p w14:paraId="2956E2D0" w14:textId="26F0E3D7" w:rsidR="003A5A82" w:rsidRPr="001C2EB1" w:rsidRDefault="003A5A82" w:rsidP="003A5A82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hyperlink r:id="rId10" w:tgtFrame="_blank" w:history="1">
                        <w:proofErr w:type="spellStart"/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Mixabest</w:t>
                        </w:r>
                        <w:proofErr w:type="spellEnd"/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11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KUKA Industrial Robots IR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12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3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5BF9AE9E" w14:textId="4956A24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4ACDA9D" w14:textId="66899E07" w:rsidR="00A67414" w:rsidRDefault="003A5A82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2895692C" wp14:editId="344301E8">
            <wp:simplePos x="0" y="0"/>
            <wp:positionH relativeFrom="column">
              <wp:posOffset>-42545</wp:posOffset>
            </wp:positionH>
            <wp:positionV relativeFrom="paragraph">
              <wp:posOffset>67310</wp:posOffset>
            </wp:positionV>
            <wp:extent cx="1466215" cy="1713202"/>
            <wp:effectExtent l="0" t="0" r="635" b="1905"/>
            <wp:wrapNone/>
            <wp:docPr id="13" name="Grafik 13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defin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33" b="8567"/>
                    <a:stretch/>
                  </pic:blipFill>
                  <pic:spPr bwMode="auto">
                    <a:xfrm>
                      <a:off x="0" y="0"/>
                      <a:ext cx="1466215" cy="1713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B6C23" w14:textId="747C7B0D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6804FE8" w14:textId="42614FB0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3866547" w14:textId="1A679034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25E82126" w14:textId="2CC60131" w:rsidR="002B2E2B" w:rsidRDefault="002B2E2B" w:rsidP="002B2E2B">
      <w:pPr>
        <w:rPr>
          <w:rFonts w:ascii="Arial" w:hAnsi="Arial" w:cs="Arial"/>
          <w:sz w:val="28"/>
          <w:lang w:val="de-CH"/>
        </w:rPr>
      </w:pPr>
    </w:p>
    <w:p w14:paraId="554C65CD" w14:textId="0BE9F3DE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6EEA4FBF" w14:textId="48876735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2E025045" w14:textId="16A207A3" w:rsidR="00A67414" w:rsidRDefault="003A5A82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FD6FE9" wp14:editId="612DA5E6">
                <wp:simplePos x="0" y="0"/>
                <wp:positionH relativeFrom="column">
                  <wp:posOffset>-42545</wp:posOffset>
                </wp:positionH>
                <wp:positionV relativeFrom="paragraph">
                  <wp:posOffset>234315</wp:posOffset>
                </wp:positionV>
                <wp:extent cx="1790700" cy="635"/>
                <wp:effectExtent l="0" t="0" r="0" b="0"/>
                <wp:wrapNone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E7B85A" w14:textId="5CA95978" w:rsidR="003A5A82" w:rsidRPr="001C2EB1" w:rsidRDefault="003A5A82" w:rsidP="003A5A82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 </w:t>
                            </w:r>
                            <w:hyperlink r:id="rId14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HONDA ASIMO</w:t>
                              </w:r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15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3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FD6FE9" id="Textfeld 14" o:spid="_x0000_s1028" type="#_x0000_t202" style="position:absolute;margin-left:-3.35pt;margin-top:18.45pt;width:141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" stroked="f">
                <v:textbox style="mso-fit-shape-to-text:t" inset="0,0,0,0">
                  <w:txbxContent>
                    <w:p w14:paraId="11E7B85A" w14:textId="5CA95978" w:rsidR="003A5A82" w:rsidRPr="001C2EB1" w:rsidRDefault="003A5A82" w:rsidP="003A5A82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 </w:t>
                      </w:r>
                      <w:hyperlink r:id="rId16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HONDA ASIMO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17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3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29CE208A" w14:textId="05688AD0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63C30DD2" w14:textId="18DE6A0B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4CF61A43" w14:textId="2617D469" w:rsidR="00A67414" w:rsidRDefault="003A5A82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4EAE8CF9" wp14:editId="6F8A8454">
            <wp:simplePos x="0" y="0"/>
            <wp:positionH relativeFrom="column">
              <wp:posOffset>-41910</wp:posOffset>
            </wp:positionH>
            <wp:positionV relativeFrom="paragraph">
              <wp:posOffset>41275</wp:posOffset>
            </wp:positionV>
            <wp:extent cx="2304898" cy="1833245"/>
            <wp:effectExtent l="0" t="0" r="635" b="0"/>
            <wp:wrapNone/>
            <wp:docPr id="11" name="Grafik 1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defin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898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A688A" w14:textId="52FF4303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F6934B2" w14:textId="47F83C96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62178434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3B379C2D" w14:textId="76931761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F6F49A8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4B698DAB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2B6CB895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04F1EF58" w14:textId="0542FEED" w:rsidR="00A67414" w:rsidRDefault="001C2EB1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0ED" wp14:editId="061C810A">
                <wp:simplePos x="0" y="0"/>
                <wp:positionH relativeFrom="column">
                  <wp:posOffset>-42545</wp:posOffset>
                </wp:positionH>
                <wp:positionV relativeFrom="paragraph">
                  <wp:posOffset>114300</wp:posOffset>
                </wp:positionV>
                <wp:extent cx="2342515" cy="142875"/>
                <wp:effectExtent l="0" t="0" r="635" b="9525"/>
                <wp:wrapNone/>
                <wp:docPr id="12" name="Textfel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2515" cy="1428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912DC4" w14:textId="3E7B1375" w:rsidR="003A5A82" w:rsidRPr="001C2EB1" w:rsidRDefault="003A5A82" w:rsidP="003A5A82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 xml:space="preserve">Lance </w:t>
                            </w:r>
                            <w:proofErr w:type="spellStart"/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Cpl</w:t>
                            </w:r>
                            <w:proofErr w:type="spellEnd"/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. Bobby J. Segovia, </w:t>
                            </w:r>
                            <w:hyperlink r:id="rId19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</w:rPr>
                                <w:t xml:space="preserve">IED </w:t>
                              </w:r>
                              <w:proofErr w:type="spellStart"/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</w:rPr>
                                <w:t>detonator</w:t>
                              </w:r>
                              <w:proofErr w:type="spellEnd"/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, gemeinfre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820ED" id="Textfeld 12" o:spid="_x0000_s1029" type="#_x0000_t202" style="position:absolute;margin-left:-3.35pt;margin-top:9pt;width:184.4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" stroked="f">
                <v:textbox inset="0,0,0,0">
                  <w:txbxContent>
                    <w:p w14:paraId="58912DC4" w14:textId="3E7B1375" w:rsidR="003A5A82" w:rsidRPr="001C2EB1" w:rsidRDefault="003A5A82" w:rsidP="003A5A82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 xml:space="preserve">Lance </w:t>
                      </w:r>
                      <w:proofErr w:type="spellStart"/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Cpl</w:t>
                      </w:r>
                      <w:proofErr w:type="spellEnd"/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. Bobby J. Segovia, </w:t>
                      </w:r>
                      <w:hyperlink r:id="rId20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</w:rPr>
                          <w:t xml:space="preserve">IED </w:t>
                        </w:r>
                        <w:proofErr w:type="spellStart"/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</w:rPr>
                          <w:t>detonator</w:t>
                        </w:r>
                        <w:proofErr w:type="spellEnd"/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, gemeinfrei</w:t>
                      </w:r>
                    </w:p>
                  </w:txbxContent>
                </v:textbox>
              </v:shape>
            </w:pict>
          </mc:Fallback>
        </mc:AlternateContent>
      </w:r>
    </w:p>
    <w:p w14:paraId="5077B3D2" w14:textId="323DBB30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B3A699D" w14:textId="6C473C45" w:rsidR="00A67414" w:rsidRDefault="001C2EB1" w:rsidP="002B2E2B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C4F2AC1" wp14:editId="08FDCA22">
            <wp:simplePos x="0" y="0"/>
            <wp:positionH relativeFrom="column">
              <wp:posOffset>-71119</wp:posOffset>
            </wp:positionH>
            <wp:positionV relativeFrom="paragraph">
              <wp:posOffset>225425</wp:posOffset>
            </wp:positionV>
            <wp:extent cx="2743200" cy="1667091"/>
            <wp:effectExtent l="0" t="0" r="0" b="9525"/>
            <wp:wrapNone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65"/>
                    <a:stretch/>
                  </pic:blipFill>
                  <pic:spPr bwMode="auto">
                    <a:xfrm>
                      <a:off x="0" y="0"/>
                      <a:ext cx="2746431" cy="166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4C9E06" w14:textId="5F37AFC4" w:rsidR="003A5A82" w:rsidRDefault="003A5A82" w:rsidP="002B2E2B">
      <w:pPr>
        <w:rPr>
          <w:noProof/>
        </w:rPr>
      </w:pPr>
    </w:p>
    <w:p w14:paraId="2AF27C36" w14:textId="6C2715A7" w:rsidR="00A67414" w:rsidRPr="003A5A82" w:rsidRDefault="00A67414" w:rsidP="002B2E2B">
      <w:pPr>
        <w:rPr>
          <w:rFonts w:ascii="Arial" w:hAnsi="Arial" w:cs="Arial"/>
          <w:sz w:val="28"/>
          <w:lang w:val="de-CH"/>
        </w:rPr>
      </w:pPr>
    </w:p>
    <w:p w14:paraId="3393E4BB" w14:textId="44F73A85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4BBAADDA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53AC6ED1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92433FA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CEAAE74" w14:textId="77777777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72334731" w14:textId="03E015C9" w:rsidR="00A67414" w:rsidRPr="001C2EB1" w:rsidRDefault="001C2EB1" w:rsidP="002B2E2B">
      <w:pPr>
        <w:rPr>
          <w:rFonts w:ascii="Arial" w:hAnsi="Arial" w:cs="Arial"/>
          <w:color w:val="808080" w:themeColor="background1" w:themeShade="80"/>
          <w:sz w:val="28"/>
          <w:lang w:val="de-CH"/>
        </w:rPr>
      </w:pPr>
      <w:r w:rsidRPr="001C2EB1"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2C0FD0" wp14:editId="298DC691">
                <wp:simplePos x="0" y="0"/>
                <wp:positionH relativeFrom="column">
                  <wp:posOffset>-71120</wp:posOffset>
                </wp:positionH>
                <wp:positionV relativeFrom="paragraph">
                  <wp:posOffset>163830</wp:posOffset>
                </wp:positionV>
                <wp:extent cx="2879725" cy="635"/>
                <wp:effectExtent l="0" t="0" r="0" b="0"/>
                <wp:wrapNone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9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6D3053" w14:textId="7D0F2FB1" w:rsidR="003A5A82" w:rsidRPr="001C2EB1" w:rsidRDefault="003A5A82" w:rsidP="003A5A82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Aaron Biggs, Flickr user </w:t>
                            </w:r>
                            <w:proofErr w:type="spellStart"/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begin"/>
                            </w:r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  <w:instrText xml:space="preserve"> HYPERLINK "https://www.flickr.com/people/ehjayb/" \t "_blank" </w:instrText>
                            </w:r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 w:rsidRPr="001C2EB1">
                              <w:rPr>
                                <w:rStyle w:val="Hyperlink"/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ehjayb</w:t>
                            </w:r>
                            <w:proofErr w:type="spellEnd"/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22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Paro robot</w:t>
                              </w:r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23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2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2C0FD0" id="_x0000_t202" coordsize="21600,21600" o:spt="202" path="m,l,21600r21600,l21600,xe">
                <v:stroke joinstyle="miter"/>
                <v:path gradientshapeok="t" o:connecttype="rect"/>
              </v:shapetype>
              <v:shape id="Textfeld 10" o:spid="_x0000_s1030" type="#_x0000_t202" style="position:absolute;margin-left:-5.6pt;margin-top:12.9pt;width:226.7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" stroked="f">
                <v:textbox style="mso-fit-shape-to-text:t" inset="0,0,0,0">
                  <w:txbxContent>
                    <w:p w14:paraId="076D3053" w14:textId="7D0F2FB1" w:rsidR="003A5A82" w:rsidRPr="001C2EB1" w:rsidRDefault="003A5A82" w:rsidP="003A5A82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Aaron Biggs, Flickr user </w:t>
                      </w:r>
                      <w:proofErr w:type="spellStart"/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begin"/>
                      </w:r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  <w:instrText xml:space="preserve"> HYPERLINK "https://www.flickr.com/people/ehjayb/" \t "_blank" </w:instrText>
                      </w:r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separate"/>
                      </w:r>
                      <w:r w:rsidRPr="001C2EB1">
                        <w:rPr>
                          <w:rStyle w:val="Hyperlink"/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ehjayb</w:t>
                      </w:r>
                      <w:proofErr w:type="spellEnd"/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end"/>
                      </w: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24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Paro robot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25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2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343F25B4" w14:textId="77777777" w:rsidR="00086137" w:rsidRPr="001C2EB1" w:rsidRDefault="00086137" w:rsidP="002B2E2B">
      <w:pPr>
        <w:rPr>
          <w:rFonts w:ascii="Arial" w:hAnsi="Arial" w:cs="Arial"/>
          <w:b/>
          <w:bCs/>
          <w:sz w:val="28"/>
          <w:lang w:val="de-CH"/>
        </w:rPr>
      </w:pPr>
    </w:p>
    <w:p w14:paraId="75962A74" w14:textId="67257BF8" w:rsidR="00A67414" w:rsidRDefault="00A67414" w:rsidP="002B2E2B">
      <w:pPr>
        <w:rPr>
          <w:rFonts w:ascii="Arial" w:hAnsi="Arial" w:cs="Arial"/>
          <w:sz w:val="28"/>
          <w:lang w:val="de-CH"/>
        </w:rPr>
      </w:pPr>
    </w:p>
    <w:p w14:paraId="1CE78999" w14:textId="77777777" w:rsidR="00A67414" w:rsidRDefault="00A67414" w:rsidP="002B2E2B">
      <w:pPr>
        <w:rPr>
          <w:rFonts w:ascii="Arial" w:hAnsi="Arial" w:cs="Arial"/>
          <w:sz w:val="24"/>
          <w:lang w:val="de-CH"/>
        </w:rPr>
      </w:pPr>
    </w:p>
    <w:p w14:paraId="799663F5" w14:textId="77777777" w:rsidR="00A67414" w:rsidRDefault="00A67414" w:rsidP="002B2E2B">
      <w:pPr>
        <w:rPr>
          <w:rFonts w:ascii="Arial" w:hAnsi="Arial" w:cs="Arial"/>
          <w:sz w:val="24"/>
          <w:lang w:val="de-CH"/>
        </w:rPr>
      </w:pPr>
    </w:p>
    <w:p w14:paraId="1985A2BF" w14:textId="77777777" w:rsidR="00A67414" w:rsidRDefault="00A67414" w:rsidP="002B2E2B">
      <w:pPr>
        <w:rPr>
          <w:rFonts w:ascii="Arial" w:hAnsi="Arial" w:cs="Arial"/>
          <w:sz w:val="24"/>
          <w:lang w:val="de-CH"/>
        </w:rPr>
      </w:pPr>
    </w:p>
    <w:p w14:paraId="36C12CDD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2BE2EBF5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B82EF65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2926C3EB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F36DA1F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65AC99B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3F4F9D3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48210E89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737736A" w14:textId="2F6BB58D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5537496" w14:textId="77777777" w:rsidR="00086137" w:rsidRDefault="00086137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DAC787B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C96E64A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740D9C64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9359DBE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28F14DC7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C419745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B5512F4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9C4C8CC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6D580FC0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6612A30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89C73F1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518ABBB" w14:textId="77777777" w:rsidR="00086137" w:rsidRDefault="00086137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E811433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38F0DE9D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B991111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A307F76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19693E2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8B3F98E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B7975C1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7DA76927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1A7A0551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62AA98D" w14:textId="77777777" w:rsidR="00086137" w:rsidRDefault="00086137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DB757BF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DAE05D7" w14:textId="77777777" w:rsidR="00086137" w:rsidRDefault="00086137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822DF92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4CE7D568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4F2C9CD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2134A134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B1918BC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CD6E421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2AFA74F8" w14:textId="77777777" w:rsidR="00E85BE1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  <w:sectPr w:rsidR="00E85BE1" w:rsidSect="00A67414">
          <w:headerReference w:type="default" r:id="rId26"/>
          <w:pgSz w:w="11906" w:h="16838"/>
          <w:pgMar w:top="1417" w:right="1417" w:bottom="1134" w:left="1417" w:header="708" w:footer="708" w:gutter="0"/>
          <w:cols w:num="2" w:space="2"/>
          <w:docGrid w:linePitch="360"/>
        </w:sectPr>
      </w:pPr>
      <w:r>
        <w:rPr>
          <w:rFonts w:ascii="Arial" w:hAnsi="Arial" w:cs="Arial"/>
          <w:sz w:val="24"/>
          <w:lang w:val="de-CH"/>
        </w:rPr>
        <w:tab/>
      </w:r>
    </w:p>
    <w:p w14:paraId="656623A9" w14:textId="77777777" w:rsidR="00A67414" w:rsidRDefault="00A67414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1A72F4DF" w14:textId="77777777" w:rsidR="00086137" w:rsidRPr="00086137" w:rsidRDefault="00CF6C5F" w:rsidP="00A67414">
      <w:pPr>
        <w:tabs>
          <w:tab w:val="right" w:leader="underscore" w:pos="4522"/>
        </w:tabs>
        <w:rPr>
          <w:rFonts w:ascii="Arial" w:hAnsi="Arial" w:cs="Arial"/>
          <w:lang w:val="de-CH"/>
        </w:rPr>
      </w:pPr>
      <w:r>
        <w:rPr>
          <w:rFonts w:ascii="Arial" w:hAnsi="Arial" w:cs="Arial"/>
          <w:lang w:val="de-CH"/>
        </w:rPr>
        <w:t xml:space="preserve">2. </w:t>
      </w:r>
      <w:r w:rsidR="00086137" w:rsidRPr="00086137">
        <w:rPr>
          <w:rFonts w:ascii="Arial" w:hAnsi="Arial" w:cs="Arial"/>
          <w:lang w:val="de-CH"/>
        </w:rPr>
        <w:t>Welche Tätigkeiten können Roboter oder Menschen besser? Kreuze an und begründe!</w:t>
      </w:r>
    </w:p>
    <w:p w14:paraId="4728C6C2" w14:textId="77777777" w:rsidR="00086137" w:rsidRPr="006C49CA" w:rsidRDefault="00086137" w:rsidP="00A67414">
      <w:pPr>
        <w:tabs>
          <w:tab w:val="right" w:leader="underscore" w:pos="4522"/>
        </w:tabs>
        <w:rPr>
          <w:rFonts w:ascii="Arial" w:hAnsi="Arial" w:cs="Arial"/>
          <w:color w:val="4472C4" w:themeColor="accent1"/>
          <w:sz w:val="20"/>
          <w:szCs w:val="20"/>
          <w:lang w:val="de-CH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5"/>
        <w:gridCol w:w="2268"/>
        <w:gridCol w:w="1979"/>
      </w:tblGrid>
      <w:tr w:rsidR="00086137" w14:paraId="5ECB6CC8" w14:textId="77777777" w:rsidTr="00086137">
        <w:tc>
          <w:tcPr>
            <w:tcW w:w="4815" w:type="dxa"/>
          </w:tcPr>
          <w:p w14:paraId="025DDFB7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Tätigkeit</w:t>
            </w:r>
          </w:p>
        </w:tc>
        <w:tc>
          <w:tcPr>
            <w:tcW w:w="2268" w:type="dxa"/>
          </w:tcPr>
          <w:p w14:paraId="665C1DC9" w14:textId="77777777" w:rsidR="00086137" w:rsidRDefault="00086137" w:rsidP="00086137">
            <w:pPr>
              <w:tabs>
                <w:tab w:val="right" w:leader="underscore" w:pos="4522"/>
              </w:tabs>
              <w:jc w:val="center"/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Roboter</w:t>
            </w:r>
          </w:p>
        </w:tc>
        <w:tc>
          <w:tcPr>
            <w:tcW w:w="1979" w:type="dxa"/>
          </w:tcPr>
          <w:p w14:paraId="76EF8B99" w14:textId="77777777" w:rsidR="00086137" w:rsidRDefault="00086137" w:rsidP="00086137">
            <w:pPr>
              <w:tabs>
                <w:tab w:val="right" w:leader="underscore" w:pos="4522"/>
              </w:tabs>
              <w:jc w:val="center"/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Menschen</w:t>
            </w:r>
          </w:p>
        </w:tc>
      </w:tr>
      <w:tr w:rsidR="00086137" w14:paraId="5CC9B09E" w14:textId="77777777" w:rsidTr="00086137">
        <w:trPr>
          <w:trHeight w:val="1533"/>
        </w:trPr>
        <w:tc>
          <w:tcPr>
            <w:tcW w:w="4815" w:type="dxa"/>
          </w:tcPr>
          <w:p w14:paraId="3D192CC4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09D73B91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Die Firma Schmidt muss bis nächste Woche 5000 Stück Schrauben produzieren.</w:t>
            </w:r>
          </w:p>
          <w:p w14:paraId="2114CD6B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36194E00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03D21E76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2EE73AC8" w14:textId="77777777" w:rsidR="00973810" w:rsidRPr="00086137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77C6E10C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23B473C2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086137" w14:paraId="314991A5" w14:textId="77777777" w:rsidTr="00086137">
        <w:trPr>
          <w:trHeight w:val="987"/>
        </w:trPr>
        <w:tc>
          <w:tcPr>
            <w:tcW w:w="4815" w:type="dxa"/>
          </w:tcPr>
          <w:p w14:paraId="408980C1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761D4068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Die Firma Müller hat Probleme mit ihren Mitarbeitern, in letzter Zeit sind sie unzufrieden mit den Pausenzeiten. Sie verlangen ein Gespräch.</w:t>
            </w:r>
          </w:p>
          <w:p w14:paraId="5B3CBCE2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4427018B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27730A5D" w14:textId="77777777" w:rsidR="00973810" w:rsidRPr="00086137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03615599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481D90D2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086137" w14:paraId="0AB21E5B" w14:textId="77777777" w:rsidTr="00086137">
        <w:trPr>
          <w:trHeight w:val="1115"/>
        </w:trPr>
        <w:tc>
          <w:tcPr>
            <w:tcW w:w="4815" w:type="dxa"/>
          </w:tcPr>
          <w:p w14:paraId="6E653A1C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3C7335D7" w14:textId="77777777" w:rsidR="00086137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Eine 88-jährige Frau im Altersheim ist einsam.</w:t>
            </w:r>
          </w:p>
          <w:p w14:paraId="2AE541B6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3816BD55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5B6A3407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145ADBB2" w14:textId="77777777" w:rsidR="00973810" w:rsidRPr="00086137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7CAAE565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432F5A90" w14:textId="77777777" w:rsidR="00086137" w:rsidRDefault="00086137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CF6C5F" w14:paraId="02217AF9" w14:textId="77777777" w:rsidTr="00086137">
        <w:trPr>
          <w:trHeight w:val="1115"/>
        </w:trPr>
        <w:tc>
          <w:tcPr>
            <w:tcW w:w="4815" w:type="dxa"/>
          </w:tcPr>
          <w:p w14:paraId="6E434CF1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26EBA91F" w14:textId="77777777" w:rsidR="00CF6C5F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Auf einer Baustelle in der Stadt Berlin wird eine alte Weltkriegsbombe gefunden, die entschärft werden muss.</w:t>
            </w:r>
          </w:p>
          <w:p w14:paraId="39C3CF92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27FEEE8E" w14:textId="77777777" w:rsidR="00973810" w:rsidRPr="00CF6C5F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7A12813E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32F5288D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CF6C5F" w14:paraId="0C94060C" w14:textId="77777777" w:rsidTr="00086137">
        <w:trPr>
          <w:trHeight w:val="1115"/>
        </w:trPr>
        <w:tc>
          <w:tcPr>
            <w:tcW w:w="4815" w:type="dxa"/>
          </w:tcPr>
          <w:p w14:paraId="59775C73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5322983F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Frau Gisler ist abends nach der Arbeit immer müde. Sie hat keine Lust auf Hausarbeit.</w:t>
            </w:r>
          </w:p>
          <w:p w14:paraId="71378C04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7B035B34" w14:textId="77777777" w:rsidR="00973810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4ACECD81" w14:textId="77777777" w:rsidR="00973810" w:rsidRPr="00CF6C5F" w:rsidRDefault="00973810" w:rsidP="00A67414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7AAEB230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1AF6E3F6" w14:textId="77777777" w:rsidR="00CF6C5F" w:rsidRDefault="00CF6C5F" w:rsidP="00A67414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</w:tbl>
    <w:p w14:paraId="25B8BE3F" w14:textId="77777777" w:rsidR="00086137" w:rsidRDefault="00086137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B674018" w14:textId="77777777" w:rsidR="00CF6C5F" w:rsidRDefault="00CF6C5F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3129DF5" w14:textId="77777777" w:rsidR="00CF6C5F" w:rsidRPr="00CF6C5F" w:rsidRDefault="00CF6C5F" w:rsidP="00A67414">
      <w:pPr>
        <w:tabs>
          <w:tab w:val="right" w:leader="underscore" w:pos="4522"/>
        </w:tabs>
        <w:rPr>
          <w:rFonts w:ascii="Arial" w:hAnsi="Arial" w:cs="Arial"/>
          <w:lang w:val="de-CH"/>
        </w:rPr>
      </w:pPr>
      <w:r w:rsidRPr="00CF6C5F">
        <w:rPr>
          <w:rFonts w:ascii="Arial" w:hAnsi="Arial" w:cs="Arial"/>
          <w:lang w:val="de-CH"/>
        </w:rPr>
        <w:t>3. Überlege dir zu Aufgabe 2 Folgendes: Könnte der Roboter die Menschenaufgaben bzw. der Mensch die Roboteraufgabe erledigen? Was bräuchte es dafür? Notiere!</w:t>
      </w:r>
    </w:p>
    <w:p w14:paraId="7C426D2F" w14:textId="77777777" w:rsidR="00CF6C5F" w:rsidRDefault="00CF6C5F" w:rsidP="00A67414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1B639239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55ED5FB6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0E7D9C24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3DBCE73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228BBC30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65BF4FEE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776A5D23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4683F556" w14:textId="77777777" w:rsidR="00CF6C5F" w:rsidRDefault="00CF6C5F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4F67B431" w14:textId="77777777" w:rsidR="00E85BE1" w:rsidRDefault="00CF6C5F" w:rsidP="002F59E2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  <w:sectPr w:rsidR="00E85BE1" w:rsidSect="00E85BE1">
          <w:headerReference w:type="even" r:id="rId27"/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pgSz w:w="11906" w:h="16838"/>
          <w:pgMar w:top="1417" w:right="1417" w:bottom="1134" w:left="1417" w:header="708" w:footer="708" w:gutter="0"/>
          <w:cols w:space="2"/>
          <w:docGrid w:linePitch="360"/>
        </w:sectPr>
      </w:pPr>
      <w:r>
        <w:rPr>
          <w:rFonts w:ascii="Arial" w:hAnsi="Arial" w:cs="Arial"/>
          <w:sz w:val="24"/>
          <w:lang w:val="de-CH"/>
        </w:rPr>
        <w:tab/>
      </w:r>
    </w:p>
    <w:p w14:paraId="6578D23D" w14:textId="77777777" w:rsidR="001C2EB1" w:rsidRDefault="001C2EB1" w:rsidP="001C2EB1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  <w:r>
        <w:rPr>
          <w:rFonts w:ascii="Arial" w:hAnsi="Arial" w:cs="Arial"/>
          <w:noProof/>
          <w:color w:val="4472C4" w:themeColor="accent1"/>
          <w:sz w:val="20"/>
          <w:szCs w:val="20"/>
          <w:lang w:val="de-CH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9A13A8" wp14:editId="3BF0E1BC">
                <wp:simplePos x="0" y="0"/>
                <wp:positionH relativeFrom="column">
                  <wp:posOffset>-128270</wp:posOffset>
                </wp:positionH>
                <wp:positionV relativeFrom="paragraph">
                  <wp:posOffset>-42545</wp:posOffset>
                </wp:positionV>
                <wp:extent cx="5991225" cy="466725"/>
                <wp:effectExtent l="0" t="0" r="9525" b="9525"/>
                <wp:wrapNone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122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D2DEE" w14:textId="77777777" w:rsidR="001C2EB1" w:rsidRPr="001C2EB1" w:rsidRDefault="001C2EB1" w:rsidP="001C2EB1">
                            <w:pPr>
                              <w:ind w:right="424"/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</w:pPr>
                            <w:r w:rsidRPr="00A67414"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  <w:t>1. Was können diese Roboter? Notier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lang w:val="de-CH"/>
                              </w:rPr>
                              <w:t xml:space="preserve"> deine Vermutungen, auch wenn du diesen Roboter nicht kenns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A13A8" id="Textfeld 18" o:spid="_x0000_s1031" type="#_x0000_t202" style="position:absolute;margin-left:-10.1pt;margin-top:-3.35pt;width:471.75pt;height:36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" fillcolor="white [3201]" stroked="f" strokeweight=".5pt">
                <v:textbox>
                  <w:txbxContent>
                    <w:p w14:paraId="72CD2DEE" w14:textId="77777777" w:rsidR="001C2EB1" w:rsidRPr="001C2EB1" w:rsidRDefault="001C2EB1" w:rsidP="001C2EB1">
                      <w:pPr>
                        <w:ind w:right="424"/>
                        <w:rPr>
                          <w:rFonts w:ascii="Arial" w:hAnsi="Arial" w:cs="Arial"/>
                          <w:sz w:val="24"/>
                          <w:lang w:val="de-CH"/>
                        </w:rPr>
                      </w:pPr>
                      <w:r w:rsidRPr="00A67414">
                        <w:rPr>
                          <w:rFonts w:ascii="Arial" w:hAnsi="Arial" w:cs="Arial"/>
                          <w:sz w:val="24"/>
                          <w:lang w:val="de-CH"/>
                        </w:rPr>
                        <w:t>1. Was können diese Roboter? Notiere</w:t>
                      </w:r>
                      <w:r>
                        <w:rPr>
                          <w:rFonts w:ascii="Arial" w:hAnsi="Arial" w:cs="Arial"/>
                          <w:sz w:val="24"/>
                          <w:lang w:val="de-CH"/>
                        </w:rPr>
                        <w:t xml:space="preserve"> deine Vermutungen, auch wenn du diesen Roboter nicht kennst. </w:t>
                      </w:r>
                    </w:p>
                  </w:txbxContent>
                </v:textbox>
              </v:shape>
            </w:pict>
          </mc:Fallback>
        </mc:AlternateContent>
      </w:r>
    </w:p>
    <w:p w14:paraId="672660CC" w14:textId="77777777" w:rsidR="001C2EB1" w:rsidRDefault="001C2EB1" w:rsidP="001C2EB1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</w:p>
    <w:p w14:paraId="465C6EDD" w14:textId="77777777" w:rsidR="001C2EB1" w:rsidRPr="00576EC3" w:rsidRDefault="001C2EB1" w:rsidP="001C2EB1">
      <w:pPr>
        <w:rPr>
          <w:rFonts w:ascii="Arial" w:hAnsi="Arial" w:cs="Arial"/>
          <w:color w:val="4472C4" w:themeColor="accent1"/>
          <w:sz w:val="20"/>
          <w:szCs w:val="20"/>
          <w:lang w:val="de-CH"/>
        </w:rPr>
      </w:pPr>
    </w:p>
    <w:p w14:paraId="6315FEAE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2310AAA3" wp14:editId="516EF1AD">
            <wp:simplePos x="0" y="0"/>
            <wp:positionH relativeFrom="column">
              <wp:posOffset>-42544</wp:posOffset>
            </wp:positionH>
            <wp:positionV relativeFrom="paragraph">
              <wp:posOffset>41911</wp:posOffset>
            </wp:positionV>
            <wp:extent cx="2523490" cy="1677690"/>
            <wp:effectExtent l="0" t="0" r="0" b="0"/>
            <wp:wrapNone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842" cy="1680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856B7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4F838DD6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04E51F0A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64E4835E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2D90AAF4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21FB2B82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3BC0DE0A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283A581C" wp14:editId="6152F0FA">
                <wp:simplePos x="0" y="0"/>
                <wp:positionH relativeFrom="column">
                  <wp:posOffset>-43815</wp:posOffset>
                </wp:positionH>
                <wp:positionV relativeFrom="paragraph">
                  <wp:posOffset>174625</wp:posOffset>
                </wp:positionV>
                <wp:extent cx="2342515" cy="635"/>
                <wp:effectExtent l="0" t="0" r="0" b="0"/>
                <wp:wrapNone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25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28678B" w14:textId="77777777" w:rsidR="001C2EB1" w:rsidRPr="001C2EB1" w:rsidRDefault="00000000" w:rsidP="001C2EB1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hyperlink r:id="rId33" w:tgtFrame="_blank" w:history="1">
                              <w:proofErr w:type="spellStart"/>
                              <w:r w:rsidR="001C2EB1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Mixabest</w:t>
                              </w:r>
                              <w:proofErr w:type="spellEnd"/>
                            </w:hyperlink>
                            <w:r w:rsidR="001C2EB1"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34" w:tgtFrame="_blank" w:history="1">
                              <w:r w:rsidR="001C2EB1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KUKA Industrial Robots IR</w:t>
                              </w:r>
                            </w:hyperlink>
                            <w:r w:rsidR="001C2EB1"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35" w:tgtFrame="_blank" w:history="1">
                              <w:r w:rsidR="001C2EB1"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3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A581C" id="Textfeld 19" o:spid="_x0000_s1032" type="#_x0000_t202" style="position:absolute;margin-left:-3.45pt;margin-top:13.75pt;width:184.45pt;height:.05pt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" stroked="f">
                <v:textbox style="mso-fit-shape-to-text:t" inset="0,0,0,0">
                  <w:txbxContent>
                    <w:p w14:paraId="6228678B" w14:textId="77777777" w:rsidR="001C2EB1" w:rsidRPr="001C2EB1" w:rsidRDefault="001C2EB1" w:rsidP="001C2EB1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hyperlink r:id="rId41" w:tgtFrame="_blank" w:history="1">
                        <w:proofErr w:type="spellStart"/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Mixabest</w:t>
                        </w:r>
                        <w:proofErr w:type="spellEnd"/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42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KUKA Industrial Robots IR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43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3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7112E7DE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7D561F5D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45F3999C" wp14:editId="2D58DA01">
            <wp:simplePos x="0" y="0"/>
            <wp:positionH relativeFrom="column">
              <wp:posOffset>-42545</wp:posOffset>
            </wp:positionH>
            <wp:positionV relativeFrom="paragraph">
              <wp:posOffset>67310</wp:posOffset>
            </wp:positionV>
            <wp:extent cx="1466215" cy="1713202"/>
            <wp:effectExtent l="0" t="0" r="635" b="1905"/>
            <wp:wrapNone/>
            <wp:docPr id="24" name="Grafik 24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defin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33" b="8567"/>
                    <a:stretch/>
                  </pic:blipFill>
                  <pic:spPr bwMode="auto">
                    <a:xfrm>
                      <a:off x="0" y="0"/>
                      <a:ext cx="1466215" cy="1713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E2C64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10F9F10A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5FA0D816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388E9A76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51C86BDF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10DF1D09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5A699FA2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4B01428" wp14:editId="32021A6C">
                <wp:simplePos x="0" y="0"/>
                <wp:positionH relativeFrom="column">
                  <wp:posOffset>-42545</wp:posOffset>
                </wp:positionH>
                <wp:positionV relativeFrom="paragraph">
                  <wp:posOffset>234315</wp:posOffset>
                </wp:positionV>
                <wp:extent cx="1790700" cy="635"/>
                <wp:effectExtent l="0" t="0" r="0" b="0"/>
                <wp:wrapNone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A233BA" w14:textId="77777777" w:rsidR="001C2EB1" w:rsidRPr="001C2EB1" w:rsidRDefault="001C2EB1" w:rsidP="001C2EB1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 </w:t>
                            </w:r>
                            <w:hyperlink r:id="rId44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HONDA ASIMO</w:t>
                              </w:r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45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3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B01428" id="Textfeld 20" o:spid="_x0000_s1033" type="#_x0000_t202" style="position:absolute;margin-left:-3.35pt;margin-top:18.45pt;width:141pt;height:.0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" stroked="f">
                <v:textbox style="mso-fit-shape-to-text:t" inset="0,0,0,0">
                  <w:txbxContent>
                    <w:p w14:paraId="39A233BA" w14:textId="77777777" w:rsidR="001C2EB1" w:rsidRPr="001C2EB1" w:rsidRDefault="001C2EB1" w:rsidP="001C2EB1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 </w:t>
                      </w:r>
                      <w:hyperlink r:id="rId46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HONDA ASIMO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47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3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211E00FD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1718BC69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2B00BB19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15BC7D8D" wp14:editId="7B29354E">
            <wp:simplePos x="0" y="0"/>
            <wp:positionH relativeFrom="column">
              <wp:posOffset>-41910</wp:posOffset>
            </wp:positionH>
            <wp:positionV relativeFrom="paragraph">
              <wp:posOffset>41275</wp:posOffset>
            </wp:positionV>
            <wp:extent cx="2304898" cy="1833245"/>
            <wp:effectExtent l="0" t="0" r="635" b="0"/>
            <wp:wrapNone/>
            <wp:docPr id="25" name="Grafik 25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defin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898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67556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36A05A7B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40BBEC49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046490ED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211896DC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476049B1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53F7E7FC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688BA2D5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EEDC2E" wp14:editId="4481D1D0">
                <wp:simplePos x="0" y="0"/>
                <wp:positionH relativeFrom="column">
                  <wp:posOffset>-42545</wp:posOffset>
                </wp:positionH>
                <wp:positionV relativeFrom="paragraph">
                  <wp:posOffset>114300</wp:posOffset>
                </wp:positionV>
                <wp:extent cx="2342515" cy="142875"/>
                <wp:effectExtent l="0" t="0" r="635" b="9525"/>
                <wp:wrapNone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2515" cy="1428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3F2F3E" w14:textId="77777777" w:rsidR="001C2EB1" w:rsidRPr="001C2EB1" w:rsidRDefault="001C2EB1" w:rsidP="001C2EB1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 xml:space="preserve">Lance </w:t>
                            </w:r>
                            <w:proofErr w:type="spellStart"/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Cpl</w:t>
                            </w:r>
                            <w:proofErr w:type="spellEnd"/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. Bobby J. Segovia, </w:t>
                            </w:r>
                            <w:hyperlink r:id="rId48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</w:rPr>
                                <w:t xml:space="preserve">IED </w:t>
                              </w:r>
                              <w:proofErr w:type="spellStart"/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</w:rPr>
                                <w:t>detonator</w:t>
                              </w:r>
                              <w:proofErr w:type="spellEnd"/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</w:rPr>
                              <w:t>, gemeinfre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EDC2E" id="Textfeld 21" o:spid="_x0000_s1034" type="#_x0000_t202" style="position:absolute;margin-left:-3.35pt;margin-top:9pt;width:184.45pt;height:1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" stroked="f">
                <v:textbox inset="0,0,0,0">
                  <w:txbxContent>
                    <w:p w14:paraId="113F2F3E" w14:textId="77777777" w:rsidR="001C2EB1" w:rsidRPr="001C2EB1" w:rsidRDefault="001C2EB1" w:rsidP="001C2EB1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 xml:space="preserve">Lance </w:t>
                      </w:r>
                      <w:proofErr w:type="spellStart"/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Cpl</w:t>
                      </w:r>
                      <w:proofErr w:type="spellEnd"/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. Bobby J. Segovia, </w:t>
                      </w:r>
                      <w:hyperlink r:id="rId49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</w:rPr>
                          <w:t xml:space="preserve">IED </w:t>
                        </w:r>
                        <w:proofErr w:type="spellStart"/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</w:rPr>
                          <w:t>detonator</w:t>
                        </w:r>
                        <w:proofErr w:type="spellEnd"/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</w:rPr>
                        <w:t>, gemeinfrei</w:t>
                      </w:r>
                    </w:p>
                  </w:txbxContent>
                </v:textbox>
              </v:shape>
            </w:pict>
          </mc:Fallback>
        </mc:AlternateContent>
      </w:r>
    </w:p>
    <w:p w14:paraId="4FF2C1FC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2F08BD02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435AF134" wp14:editId="12E42D29">
            <wp:simplePos x="0" y="0"/>
            <wp:positionH relativeFrom="column">
              <wp:posOffset>-71119</wp:posOffset>
            </wp:positionH>
            <wp:positionV relativeFrom="paragraph">
              <wp:posOffset>225425</wp:posOffset>
            </wp:positionV>
            <wp:extent cx="2743200" cy="1667091"/>
            <wp:effectExtent l="0" t="0" r="0" b="9525"/>
            <wp:wrapNone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65"/>
                    <a:stretch/>
                  </pic:blipFill>
                  <pic:spPr bwMode="auto">
                    <a:xfrm>
                      <a:off x="0" y="0"/>
                      <a:ext cx="2746431" cy="166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47D51B" w14:textId="77777777" w:rsidR="001C2EB1" w:rsidRDefault="001C2EB1" w:rsidP="001C2EB1">
      <w:pPr>
        <w:rPr>
          <w:noProof/>
        </w:rPr>
      </w:pPr>
    </w:p>
    <w:p w14:paraId="47C775C7" w14:textId="77777777" w:rsidR="001C2EB1" w:rsidRPr="003A5A82" w:rsidRDefault="001C2EB1" w:rsidP="001C2EB1">
      <w:pPr>
        <w:rPr>
          <w:rFonts w:ascii="Arial" w:hAnsi="Arial" w:cs="Arial"/>
          <w:sz w:val="28"/>
          <w:lang w:val="de-CH"/>
        </w:rPr>
      </w:pPr>
    </w:p>
    <w:p w14:paraId="49FE2EA1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374FC070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09965C63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6862F151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36D0A8D6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</w:p>
    <w:p w14:paraId="7DE9EF9B" w14:textId="77777777" w:rsidR="001C2EB1" w:rsidRDefault="001C2EB1" w:rsidP="001C2EB1">
      <w:pPr>
        <w:rPr>
          <w:rFonts w:ascii="Arial" w:hAnsi="Arial" w:cs="Arial"/>
          <w:sz w:val="28"/>
          <w:lang w:val="de-C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A54C7E" wp14:editId="1E746C5F">
                <wp:simplePos x="0" y="0"/>
                <wp:positionH relativeFrom="column">
                  <wp:posOffset>-71120</wp:posOffset>
                </wp:positionH>
                <wp:positionV relativeFrom="paragraph">
                  <wp:posOffset>163830</wp:posOffset>
                </wp:positionV>
                <wp:extent cx="2879725" cy="635"/>
                <wp:effectExtent l="0" t="0" r="0" b="0"/>
                <wp:wrapNone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9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07136B" w14:textId="77777777" w:rsidR="001C2EB1" w:rsidRPr="001C2EB1" w:rsidRDefault="001C2EB1" w:rsidP="001C2EB1">
                            <w:pPr>
                              <w:pStyle w:val="Beschriftung"/>
                              <w:rPr>
                                <w:noProof/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Aaron Biggs, Flickr user </w:t>
                            </w:r>
                            <w:proofErr w:type="spellStart"/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begin"/>
                            </w:r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  <w:lang w:val="en-US"/>
                              </w:rPr>
                              <w:instrText xml:space="preserve"> HYPERLINK "https://www.flickr.com/people/ehjayb/" \t "_blank" </w:instrText>
                            </w:r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separate"/>
                            </w:r>
                            <w:r w:rsidRPr="001C2EB1">
                              <w:rPr>
                                <w:rStyle w:val="Hyperlink"/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ehjayb</w:t>
                            </w:r>
                            <w:proofErr w:type="spellEnd"/>
                            <w:r w:rsidRPr="001C2EB1">
                              <w:rPr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fldChar w:fldCharType="end"/>
                            </w:r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50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Paro robot</w:t>
                              </w:r>
                            </w:hyperlink>
                            <w:r w:rsidRPr="001C2EB1">
                              <w:rPr>
                                <w:rFonts w:ascii="Helvetica" w:hAnsi="Helvetica" w:cs="Helvetica"/>
                                <w:color w:val="808080" w:themeColor="background1" w:themeShade="80"/>
                                <w:sz w:val="14"/>
                                <w:szCs w:val="14"/>
                                <w:shd w:val="clear" w:color="auto" w:fill="FFFFFF"/>
                                <w:lang w:val="en-US"/>
                              </w:rPr>
                              <w:t>, </w:t>
                            </w:r>
                            <w:hyperlink r:id="rId51" w:tgtFrame="_blank" w:history="1">
                              <w:r w:rsidRPr="001C2EB1">
                                <w:rPr>
                                  <w:rStyle w:val="Hyperlink"/>
                                  <w:rFonts w:ascii="Helvetica" w:hAnsi="Helvetica" w:cs="Helvetica"/>
                                  <w:color w:val="808080" w:themeColor="background1" w:themeShade="80"/>
                                  <w:sz w:val="14"/>
                                  <w:szCs w:val="14"/>
                                  <w:shd w:val="clear" w:color="auto" w:fill="FFFFFF"/>
                                  <w:lang w:val="en-US"/>
                                </w:rPr>
                                <w:t>CC BY-SA 2.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A54C7E" id="Textfeld 22" o:spid="_x0000_s1035" type="#_x0000_t202" style="position:absolute;margin-left:-5.6pt;margin-top:12.9pt;width:226.7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" stroked="f">
                <v:textbox style="mso-fit-shape-to-text:t" inset="0,0,0,0">
                  <w:txbxContent>
                    <w:p w14:paraId="7807136B" w14:textId="77777777" w:rsidR="001C2EB1" w:rsidRPr="001C2EB1" w:rsidRDefault="001C2EB1" w:rsidP="001C2EB1">
                      <w:pPr>
                        <w:pStyle w:val="Beschriftung"/>
                        <w:rPr>
                          <w:noProof/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</w:pP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Aaron Biggs, Flickr user </w:t>
                      </w:r>
                      <w:proofErr w:type="spellStart"/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begin"/>
                      </w:r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  <w:lang w:val="en-US"/>
                        </w:rPr>
                        <w:instrText xml:space="preserve"> HYPERLINK "https://www.flickr.com/people/ehjayb/" \t "_blank" </w:instrText>
                      </w:r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separate"/>
                      </w:r>
                      <w:r w:rsidRPr="001C2EB1">
                        <w:rPr>
                          <w:rStyle w:val="Hyperlink"/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ehjayb</w:t>
                      </w:r>
                      <w:proofErr w:type="spellEnd"/>
                      <w:r w:rsidRPr="001C2EB1">
                        <w:rPr>
                          <w:color w:val="808080" w:themeColor="background1" w:themeShade="80"/>
                          <w:sz w:val="14"/>
                          <w:szCs w:val="14"/>
                        </w:rPr>
                        <w:fldChar w:fldCharType="end"/>
                      </w:r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52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Paro robot</w:t>
                        </w:r>
                      </w:hyperlink>
                      <w:r w:rsidRPr="001C2EB1">
                        <w:rPr>
                          <w:rFonts w:ascii="Helvetica" w:hAnsi="Helvetica" w:cs="Helvetica"/>
                          <w:color w:val="808080" w:themeColor="background1" w:themeShade="80"/>
                          <w:sz w:val="14"/>
                          <w:szCs w:val="14"/>
                          <w:shd w:val="clear" w:color="auto" w:fill="FFFFFF"/>
                          <w:lang w:val="en-US"/>
                        </w:rPr>
                        <w:t>, </w:t>
                      </w:r>
                      <w:hyperlink r:id="rId53" w:tgtFrame="_blank" w:history="1">
                        <w:r w:rsidRPr="001C2EB1">
                          <w:rPr>
                            <w:rStyle w:val="Hyperlink"/>
                            <w:rFonts w:ascii="Helvetica" w:hAnsi="Helvetica" w:cs="Helvetica"/>
                            <w:color w:val="808080" w:themeColor="background1" w:themeShade="80"/>
                            <w:sz w:val="14"/>
                            <w:szCs w:val="14"/>
                            <w:shd w:val="clear" w:color="auto" w:fill="FFFFFF"/>
                            <w:lang w:val="en-US"/>
                          </w:rPr>
                          <w:t>CC BY-SA 2.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58788E5F" w14:textId="112DDE0F" w:rsidR="00407415" w:rsidRDefault="00407415" w:rsidP="00407415">
      <w:pPr>
        <w:rPr>
          <w:rFonts w:ascii="Arial" w:hAnsi="Arial" w:cs="Arial"/>
          <w:sz w:val="28"/>
          <w:lang w:val="de-CH"/>
        </w:rPr>
      </w:pPr>
    </w:p>
    <w:p w14:paraId="27ACABBC" w14:textId="572F031F" w:rsidR="001C2EB1" w:rsidRDefault="001C2EB1" w:rsidP="00407415">
      <w:pPr>
        <w:rPr>
          <w:rFonts w:ascii="Arial" w:hAnsi="Arial" w:cs="Arial"/>
          <w:sz w:val="28"/>
          <w:lang w:val="de-CH"/>
        </w:rPr>
      </w:pPr>
    </w:p>
    <w:p w14:paraId="4197ACCE" w14:textId="77777777" w:rsidR="001C2EB1" w:rsidRDefault="001C2EB1" w:rsidP="00407415">
      <w:pPr>
        <w:rPr>
          <w:rFonts w:ascii="Arial" w:hAnsi="Arial" w:cs="Arial"/>
          <w:sz w:val="28"/>
          <w:lang w:val="de-CH"/>
        </w:rPr>
      </w:pPr>
    </w:p>
    <w:p w14:paraId="4105E687" w14:textId="77777777" w:rsidR="00E85BE1" w:rsidRDefault="00E85BE1" w:rsidP="00407415">
      <w:pPr>
        <w:tabs>
          <w:tab w:val="right" w:leader="underscore" w:pos="4522"/>
        </w:tabs>
        <w:rPr>
          <w:rFonts w:ascii="Arial" w:hAnsi="Arial" w:cs="Arial"/>
          <w:color w:val="FF0000"/>
          <w:sz w:val="24"/>
          <w:lang w:val="de-CH"/>
        </w:rPr>
      </w:pPr>
    </w:p>
    <w:p w14:paraId="1A69A1E9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color w:val="FF0000"/>
          <w:sz w:val="24"/>
          <w:lang w:val="de-CH"/>
        </w:rPr>
        <w:t>Autobau, Maschinen bauen, Lackieren von grossen Teilen</w:t>
      </w:r>
    </w:p>
    <w:p w14:paraId="61752B74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6710E9BD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EE3E762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58304768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F305272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BD7CE50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1127FF1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DC3392F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575AAFE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E2DDA4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color w:val="FF0000"/>
          <w:sz w:val="24"/>
          <w:lang w:val="de-CH"/>
        </w:rPr>
        <w:t>fast menschliche Bewegungen, tanzen, sprechen, gehen, greifen</w:t>
      </w:r>
    </w:p>
    <w:p w14:paraId="001B569F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33D6C52A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156A6F6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450174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F9954C3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8557424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1553E80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E4BA1E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68EAF86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6AF07FA5" w14:textId="77777777" w:rsidR="00407415" w:rsidRPr="00407415" w:rsidRDefault="00407415" w:rsidP="00407415">
      <w:pPr>
        <w:tabs>
          <w:tab w:val="right" w:leader="underscore" w:pos="4522"/>
        </w:tabs>
        <w:rPr>
          <w:rFonts w:ascii="Arial" w:hAnsi="Arial" w:cs="Arial"/>
          <w:color w:val="FF0000"/>
          <w:sz w:val="24"/>
          <w:lang w:val="de-CH"/>
        </w:rPr>
      </w:pPr>
      <w:r>
        <w:rPr>
          <w:rFonts w:ascii="Arial" w:hAnsi="Arial" w:cs="Arial"/>
          <w:color w:val="FF0000"/>
          <w:sz w:val="24"/>
          <w:lang w:val="de-CH"/>
        </w:rPr>
        <w:t>Bomben entschärfen (ferngesteuert)</w:t>
      </w:r>
    </w:p>
    <w:p w14:paraId="275DC039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52A4181B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C3DB5FF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667BF0F2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BD750C0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4E41B19D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947A209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C20107B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5251706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AF120F1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F89764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378B222A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color w:val="FF0000"/>
          <w:sz w:val="24"/>
          <w:lang w:val="de-CH"/>
        </w:rPr>
        <w:t>Körperbewegungen, Augen aufschlagen, trösten?</w:t>
      </w:r>
    </w:p>
    <w:p w14:paraId="6FAA6AB7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77CCD6ED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85E4A6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2458C7C1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7CF40064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37BFEEE5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593C96B0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  <w:sectPr w:rsidR="00407415" w:rsidSect="00E85BE1">
          <w:pgSz w:w="11906" w:h="16838"/>
          <w:pgMar w:top="1417" w:right="1417" w:bottom="1134" w:left="1417" w:header="708" w:footer="708" w:gutter="0"/>
          <w:cols w:num="2" w:space="2"/>
          <w:docGrid w:linePitch="360"/>
        </w:sectPr>
      </w:pPr>
    </w:p>
    <w:p w14:paraId="046DD36E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454CF3F" w14:textId="77777777" w:rsidR="00407415" w:rsidRPr="00086137" w:rsidRDefault="00407415" w:rsidP="00407415">
      <w:pPr>
        <w:tabs>
          <w:tab w:val="right" w:leader="underscore" w:pos="4522"/>
        </w:tabs>
        <w:rPr>
          <w:rFonts w:ascii="Arial" w:hAnsi="Arial" w:cs="Arial"/>
          <w:lang w:val="de-CH"/>
        </w:rPr>
      </w:pPr>
      <w:r>
        <w:rPr>
          <w:rFonts w:ascii="Arial" w:hAnsi="Arial" w:cs="Arial"/>
          <w:lang w:val="de-CH"/>
        </w:rPr>
        <w:t xml:space="preserve">2. </w:t>
      </w:r>
      <w:r w:rsidRPr="00086137">
        <w:rPr>
          <w:rFonts w:ascii="Arial" w:hAnsi="Arial" w:cs="Arial"/>
          <w:lang w:val="de-CH"/>
        </w:rPr>
        <w:t>Welche Tätigkeiten können Roboter oder Menschen besser? Kreuze an und begründe!</w:t>
      </w:r>
    </w:p>
    <w:p w14:paraId="449F64C6" w14:textId="77777777" w:rsidR="00407415" w:rsidRPr="00A67414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5"/>
        <w:gridCol w:w="2268"/>
        <w:gridCol w:w="1979"/>
      </w:tblGrid>
      <w:tr w:rsidR="00407415" w14:paraId="3727A3C0" w14:textId="77777777" w:rsidTr="00573D7A">
        <w:tc>
          <w:tcPr>
            <w:tcW w:w="4815" w:type="dxa"/>
          </w:tcPr>
          <w:p w14:paraId="31E9E54F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Tätigkeit</w:t>
            </w:r>
          </w:p>
        </w:tc>
        <w:tc>
          <w:tcPr>
            <w:tcW w:w="2268" w:type="dxa"/>
          </w:tcPr>
          <w:p w14:paraId="750ED852" w14:textId="77777777" w:rsidR="00407415" w:rsidRDefault="00407415" w:rsidP="00573D7A">
            <w:pPr>
              <w:tabs>
                <w:tab w:val="right" w:leader="underscore" w:pos="4522"/>
              </w:tabs>
              <w:jc w:val="center"/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Roboter</w:t>
            </w:r>
          </w:p>
        </w:tc>
        <w:tc>
          <w:tcPr>
            <w:tcW w:w="1979" w:type="dxa"/>
          </w:tcPr>
          <w:p w14:paraId="558DACB6" w14:textId="77777777" w:rsidR="00407415" w:rsidRDefault="00407415" w:rsidP="00573D7A">
            <w:pPr>
              <w:tabs>
                <w:tab w:val="right" w:leader="underscore" w:pos="4522"/>
              </w:tabs>
              <w:jc w:val="center"/>
              <w:rPr>
                <w:rFonts w:ascii="Arial" w:hAnsi="Arial" w:cs="Arial"/>
                <w:sz w:val="24"/>
                <w:lang w:val="de-CH"/>
              </w:rPr>
            </w:pPr>
            <w:r>
              <w:rPr>
                <w:rFonts w:ascii="Arial" w:hAnsi="Arial" w:cs="Arial"/>
                <w:sz w:val="24"/>
                <w:lang w:val="de-CH"/>
              </w:rPr>
              <w:t>Menschen</w:t>
            </w:r>
          </w:p>
        </w:tc>
      </w:tr>
      <w:tr w:rsidR="00407415" w14:paraId="6AA11322" w14:textId="77777777" w:rsidTr="00573D7A">
        <w:trPr>
          <w:trHeight w:val="1533"/>
        </w:trPr>
        <w:tc>
          <w:tcPr>
            <w:tcW w:w="4815" w:type="dxa"/>
          </w:tcPr>
          <w:p w14:paraId="06C1CA3B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5377E5DD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Die Firma Schmidt muss bis nächste Woche 5000 Stück Schrauben produzieren.</w:t>
            </w:r>
          </w:p>
          <w:p w14:paraId="39BA4479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39E1B318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22A07118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001F633D" w14:textId="77777777" w:rsidR="00407415" w:rsidRPr="00086137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4F2ED381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>schneller und genauer mit Roboter</w:t>
            </w:r>
          </w:p>
        </w:tc>
        <w:tc>
          <w:tcPr>
            <w:tcW w:w="1979" w:type="dxa"/>
          </w:tcPr>
          <w:p w14:paraId="5274EC7B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407415" w14:paraId="3B198EA5" w14:textId="77777777" w:rsidTr="00573D7A">
        <w:trPr>
          <w:trHeight w:val="987"/>
        </w:trPr>
        <w:tc>
          <w:tcPr>
            <w:tcW w:w="4815" w:type="dxa"/>
          </w:tcPr>
          <w:p w14:paraId="4067E122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6C34B0C3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Die Firma Müller hat Probleme mit ihren Mitarbeitern, in letzter Zeit sind sie unzufrieden mit den Pausenzeiten. Sie verlangen ein Gespräch.</w:t>
            </w:r>
          </w:p>
          <w:p w14:paraId="3C6E19C2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66DEF720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12BB63B0" w14:textId="77777777" w:rsidR="00407415" w:rsidRPr="00086137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39EC2158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32C7EE9B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>persönliche Gespräche lösen Probleme</w:t>
            </w:r>
          </w:p>
        </w:tc>
      </w:tr>
      <w:tr w:rsidR="00407415" w14:paraId="1D4345C2" w14:textId="77777777" w:rsidTr="00573D7A">
        <w:trPr>
          <w:trHeight w:val="1115"/>
        </w:trPr>
        <w:tc>
          <w:tcPr>
            <w:tcW w:w="4815" w:type="dxa"/>
          </w:tcPr>
          <w:p w14:paraId="5E821DB7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40BAE426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Eine 88-jährige Frau im Altersheim ist einsam.</w:t>
            </w:r>
          </w:p>
          <w:p w14:paraId="5CCF6A82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1C35DBDD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59407092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182B6F3A" w14:textId="77777777" w:rsidR="00407415" w:rsidRPr="00086137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5556C3E9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>siehe Roboter im Altenheim (Robbe)</w:t>
            </w:r>
          </w:p>
        </w:tc>
        <w:tc>
          <w:tcPr>
            <w:tcW w:w="1979" w:type="dxa"/>
          </w:tcPr>
          <w:p w14:paraId="7CA69230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 xml:space="preserve">Betreuung durch Menschen </w:t>
            </w:r>
          </w:p>
        </w:tc>
      </w:tr>
      <w:tr w:rsidR="00407415" w14:paraId="21495ECA" w14:textId="77777777" w:rsidTr="00573D7A">
        <w:trPr>
          <w:trHeight w:val="1115"/>
        </w:trPr>
        <w:tc>
          <w:tcPr>
            <w:tcW w:w="4815" w:type="dxa"/>
          </w:tcPr>
          <w:p w14:paraId="38D7E2F1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4D2A0B9F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Auf einer Baustelle in der Stadt Berlin wird eine alte Weltkriegsbombe gefunden, die entschärft werden muss.</w:t>
            </w:r>
          </w:p>
          <w:p w14:paraId="610CA4F5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3D212ECF" w14:textId="77777777" w:rsidR="00407415" w:rsidRPr="00CF6C5F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3D0D92F1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>Welchen Wert hat der Roboter, welchen der Mensch, wenn die Bombe explodiert?</w:t>
            </w:r>
          </w:p>
        </w:tc>
        <w:tc>
          <w:tcPr>
            <w:tcW w:w="1979" w:type="dxa"/>
          </w:tcPr>
          <w:p w14:paraId="4CCAF5ED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</w:tr>
      <w:tr w:rsidR="00407415" w14:paraId="26030DA4" w14:textId="77777777" w:rsidTr="00573D7A">
        <w:trPr>
          <w:trHeight w:val="1115"/>
        </w:trPr>
        <w:tc>
          <w:tcPr>
            <w:tcW w:w="4815" w:type="dxa"/>
          </w:tcPr>
          <w:p w14:paraId="16C62F1F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  <w:p w14:paraId="4C0A7388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  <w:r>
              <w:rPr>
                <w:rFonts w:ascii="Arial" w:hAnsi="Arial" w:cs="Arial"/>
                <w:lang w:val="de-CH"/>
              </w:rPr>
              <w:t>Frau Gisler ist abends nach der Arbeit immer müde. Sie hat keine Lust auf Hausarbeit.</w:t>
            </w:r>
          </w:p>
          <w:p w14:paraId="47FEF5E2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1B2BB1E6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  <w:p w14:paraId="76549360" w14:textId="77777777" w:rsidR="00407415" w:rsidRPr="00CF6C5F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lang w:val="de-CH"/>
              </w:rPr>
            </w:pPr>
          </w:p>
        </w:tc>
        <w:tc>
          <w:tcPr>
            <w:tcW w:w="2268" w:type="dxa"/>
          </w:tcPr>
          <w:p w14:paraId="25A6CD60" w14:textId="77777777" w:rsid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sz w:val="24"/>
                <w:lang w:val="de-CH"/>
              </w:rPr>
            </w:pPr>
          </w:p>
        </w:tc>
        <w:tc>
          <w:tcPr>
            <w:tcW w:w="1979" w:type="dxa"/>
          </w:tcPr>
          <w:p w14:paraId="0B21AD53" w14:textId="77777777" w:rsidR="00407415" w:rsidRPr="00407415" w:rsidRDefault="00407415" w:rsidP="00573D7A">
            <w:pPr>
              <w:tabs>
                <w:tab w:val="right" w:leader="underscore" w:pos="4522"/>
              </w:tabs>
              <w:rPr>
                <w:rFonts w:ascii="Arial" w:hAnsi="Arial" w:cs="Arial"/>
                <w:color w:val="FF0000"/>
                <w:sz w:val="24"/>
                <w:lang w:val="de-CH"/>
              </w:rPr>
            </w:pPr>
            <w:r>
              <w:rPr>
                <w:rFonts w:ascii="Arial" w:hAnsi="Arial" w:cs="Arial"/>
                <w:color w:val="FF0000"/>
                <w:sz w:val="24"/>
                <w:lang w:val="de-CH"/>
              </w:rPr>
              <w:t>Sinn eines Staubsauger-Roboters?</w:t>
            </w:r>
          </w:p>
        </w:tc>
      </w:tr>
    </w:tbl>
    <w:p w14:paraId="5E2F00CD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4C3EA977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1AF810C6" w14:textId="77777777" w:rsidR="00407415" w:rsidRPr="00CF6C5F" w:rsidRDefault="00407415" w:rsidP="00407415">
      <w:pPr>
        <w:tabs>
          <w:tab w:val="right" w:leader="underscore" w:pos="4522"/>
        </w:tabs>
        <w:rPr>
          <w:rFonts w:ascii="Arial" w:hAnsi="Arial" w:cs="Arial"/>
          <w:lang w:val="de-CH"/>
        </w:rPr>
      </w:pPr>
      <w:r w:rsidRPr="00CF6C5F">
        <w:rPr>
          <w:rFonts w:ascii="Arial" w:hAnsi="Arial" w:cs="Arial"/>
          <w:lang w:val="de-CH"/>
        </w:rPr>
        <w:t>3. Überlege dir zu Aufgabe 2 Folgendes: Könnte der Roboter die Menschenaufgaben bzw. der Mensch die Roboteraufgabe erledigen? Was bräuchte es dafür? Notiere!</w:t>
      </w:r>
    </w:p>
    <w:p w14:paraId="39A84DE7" w14:textId="77777777" w:rsidR="00407415" w:rsidRDefault="00407415" w:rsidP="00407415">
      <w:pPr>
        <w:tabs>
          <w:tab w:val="right" w:leader="underscore" w:pos="4522"/>
        </w:tabs>
        <w:rPr>
          <w:rFonts w:ascii="Arial" w:hAnsi="Arial" w:cs="Arial"/>
          <w:sz w:val="24"/>
          <w:lang w:val="de-CH"/>
        </w:rPr>
      </w:pPr>
    </w:p>
    <w:p w14:paraId="08C165D2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color w:val="FF0000"/>
          <w:sz w:val="24"/>
          <w:lang w:val="de-CH"/>
        </w:rPr>
        <w:t>individuelle Antworten, Diskussionsgrundlage</w:t>
      </w:r>
      <w:r w:rsidR="000D7EEC">
        <w:rPr>
          <w:rFonts w:ascii="Arial" w:hAnsi="Arial" w:cs="Arial"/>
          <w:color w:val="FF0000"/>
          <w:sz w:val="24"/>
          <w:lang w:val="de-CH"/>
        </w:rPr>
        <w:t xml:space="preserve">n: Menschen in einer Firma ersetzen, weil sie Pausen brauchen; </w:t>
      </w:r>
      <w:r>
        <w:rPr>
          <w:rFonts w:ascii="Arial" w:hAnsi="Arial" w:cs="Arial"/>
          <w:color w:val="FF0000"/>
          <w:sz w:val="24"/>
          <w:lang w:val="de-CH"/>
        </w:rPr>
        <w:t>Robbe</w:t>
      </w:r>
      <w:r w:rsidR="000D7EEC">
        <w:rPr>
          <w:rFonts w:ascii="Arial" w:hAnsi="Arial" w:cs="Arial"/>
          <w:color w:val="FF0000"/>
          <w:sz w:val="24"/>
          <w:lang w:val="de-CH"/>
        </w:rPr>
        <w:t>n-Roboter</w:t>
      </w:r>
      <w:r>
        <w:rPr>
          <w:rFonts w:ascii="Arial" w:hAnsi="Arial" w:cs="Arial"/>
          <w:color w:val="FF0000"/>
          <w:sz w:val="24"/>
          <w:lang w:val="de-CH"/>
        </w:rPr>
        <w:t xml:space="preserve"> im Altersheim</w:t>
      </w:r>
      <w:r w:rsidR="000D7EEC">
        <w:rPr>
          <w:rFonts w:ascii="Arial" w:hAnsi="Arial" w:cs="Arial"/>
          <w:color w:val="FF0000"/>
          <w:sz w:val="24"/>
          <w:lang w:val="de-CH"/>
        </w:rPr>
        <w:t xml:space="preserve">, um Menschen zu trösten; </w:t>
      </w:r>
      <w:r>
        <w:rPr>
          <w:rFonts w:ascii="Arial" w:hAnsi="Arial" w:cs="Arial"/>
          <w:color w:val="FF0000"/>
          <w:sz w:val="24"/>
          <w:lang w:val="de-CH"/>
        </w:rPr>
        <w:t>Wert des Menschen, falls die Bombe explodiert</w:t>
      </w:r>
      <w:r w:rsidR="000D7EEC">
        <w:rPr>
          <w:rFonts w:ascii="Arial" w:hAnsi="Arial" w:cs="Arial"/>
          <w:color w:val="FF0000"/>
          <w:sz w:val="24"/>
          <w:lang w:val="de-CH"/>
        </w:rPr>
        <w:t>;</w:t>
      </w:r>
      <w:r>
        <w:rPr>
          <w:rFonts w:ascii="Arial" w:hAnsi="Arial" w:cs="Arial"/>
          <w:color w:val="FF0000"/>
          <w:sz w:val="24"/>
          <w:lang w:val="de-CH"/>
        </w:rPr>
        <w:t xml:space="preserve"> Staubsaugerroboter saugt nicht in den Ecken, etc.</w:t>
      </w:r>
    </w:p>
    <w:p w14:paraId="7E6BE707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0C8AEB29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486C41DC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7C277713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p w14:paraId="11101229" w14:textId="77777777" w:rsidR="00407415" w:rsidRDefault="00407415" w:rsidP="00407415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  <w:r>
        <w:rPr>
          <w:rFonts w:ascii="Arial" w:hAnsi="Arial" w:cs="Arial"/>
          <w:sz w:val="24"/>
          <w:lang w:val="de-CH"/>
        </w:rPr>
        <w:tab/>
      </w:r>
    </w:p>
    <w:p w14:paraId="309564EB" w14:textId="77777777" w:rsidR="000D7EEC" w:rsidRPr="00A67414" w:rsidRDefault="000D7EEC" w:rsidP="00CF6C5F">
      <w:pPr>
        <w:tabs>
          <w:tab w:val="right" w:leader="underscore" w:pos="9072"/>
        </w:tabs>
        <w:rPr>
          <w:rFonts w:ascii="Arial" w:hAnsi="Arial" w:cs="Arial"/>
          <w:sz w:val="24"/>
          <w:lang w:val="de-CH"/>
        </w:rPr>
      </w:pPr>
    </w:p>
    <w:sectPr w:rsidR="000D7EEC" w:rsidRPr="00A67414" w:rsidSect="00086137">
      <w:pgSz w:w="11906" w:h="16838"/>
      <w:pgMar w:top="1417" w:right="1417" w:bottom="1134" w:left="1417" w:header="708" w:footer="708" w:gutter="0"/>
      <w:cols w:space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DAD1" w14:textId="77777777" w:rsidR="00C059C9" w:rsidRDefault="00C059C9" w:rsidP="00A67414">
      <w:pPr>
        <w:spacing w:line="240" w:lineRule="auto"/>
      </w:pPr>
      <w:r>
        <w:separator/>
      </w:r>
    </w:p>
  </w:endnote>
  <w:endnote w:type="continuationSeparator" w:id="0">
    <w:p w14:paraId="562CDAB9" w14:textId="77777777" w:rsidR="00C059C9" w:rsidRDefault="00C059C9" w:rsidP="00A674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D2B34" w14:textId="77777777" w:rsidR="00407415" w:rsidRDefault="0040741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A5C6E" w14:textId="77777777" w:rsidR="00407415" w:rsidRDefault="0040741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ECDD" w14:textId="77777777" w:rsidR="00407415" w:rsidRDefault="0040741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55D4D" w14:textId="77777777" w:rsidR="00C059C9" w:rsidRDefault="00C059C9" w:rsidP="00A67414">
      <w:pPr>
        <w:spacing w:line="240" w:lineRule="auto"/>
      </w:pPr>
      <w:r>
        <w:separator/>
      </w:r>
    </w:p>
  </w:footnote>
  <w:footnote w:type="continuationSeparator" w:id="0">
    <w:p w14:paraId="3BF74E30" w14:textId="77777777" w:rsidR="00C059C9" w:rsidRDefault="00C059C9" w:rsidP="00A674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F466E" w14:textId="56D0234B" w:rsidR="00086137" w:rsidRDefault="00086137" w:rsidP="00A67414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28"/>
        <w:lang w:val="de-CH"/>
      </w:rPr>
    </w:pPr>
    <w:r>
      <w:rPr>
        <w:rFonts w:ascii="Arial" w:hAnsi="Arial" w:cs="Arial"/>
        <w:sz w:val="28"/>
        <w:lang w:val="de-CH"/>
      </w:rPr>
      <w:t>AB Roboter</w:t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</w:p>
  <w:p w14:paraId="00ED9965" w14:textId="77777777" w:rsidR="00086137" w:rsidRDefault="0008613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4980B" w14:textId="77777777" w:rsidR="00407415" w:rsidRDefault="00407415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9F0C" w14:textId="127B4B5D" w:rsidR="00407415" w:rsidRDefault="00407415" w:rsidP="00A67414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28"/>
        <w:lang w:val="de-CH"/>
      </w:rPr>
    </w:pPr>
    <w:r>
      <w:rPr>
        <w:rFonts w:ascii="Arial" w:hAnsi="Arial" w:cs="Arial"/>
        <w:sz w:val="28"/>
        <w:lang w:val="de-CH"/>
      </w:rPr>
      <w:t>AB Roboter</w:t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  <w:r>
      <w:rPr>
        <w:rFonts w:ascii="Arial" w:hAnsi="Arial" w:cs="Arial"/>
        <w:sz w:val="28"/>
        <w:lang w:val="de-CH"/>
      </w:rPr>
      <w:tab/>
    </w:r>
  </w:p>
  <w:p w14:paraId="534A5E09" w14:textId="77777777" w:rsidR="00407415" w:rsidRDefault="0040741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2511A" w14:textId="77777777" w:rsidR="00407415" w:rsidRDefault="00407415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E1t7QwMjcyN7ZQ0lEKTi0uzszPAykwrAUAspg7SSwAAAA="/>
  </w:docVars>
  <w:rsids>
    <w:rsidRoot w:val="002B2E2B"/>
    <w:rsid w:val="00086137"/>
    <w:rsid w:val="000D7EEC"/>
    <w:rsid w:val="000F48CD"/>
    <w:rsid w:val="001364DA"/>
    <w:rsid w:val="001C2EB1"/>
    <w:rsid w:val="002812B5"/>
    <w:rsid w:val="002B2E2B"/>
    <w:rsid w:val="002D5548"/>
    <w:rsid w:val="002F59E2"/>
    <w:rsid w:val="003A5A82"/>
    <w:rsid w:val="00407415"/>
    <w:rsid w:val="004F0252"/>
    <w:rsid w:val="00576EC3"/>
    <w:rsid w:val="00642594"/>
    <w:rsid w:val="00643F18"/>
    <w:rsid w:val="006C49CA"/>
    <w:rsid w:val="008050D7"/>
    <w:rsid w:val="00897154"/>
    <w:rsid w:val="009433A3"/>
    <w:rsid w:val="00973810"/>
    <w:rsid w:val="00A67414"/>
    <w:rsid w:val="00AD42D8"/>
    <w:rsid w:val="00C059C9"/>
    <w:rsid w:val="00C63ED8"/>
    <w:rsid w:val="00CF6C5F"/>
    <w:rsid w:val="00DC546D"/>
    <w:rsid w:val="00E85BE1"/>
    <w:rsid w:val="00EB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5960C"/>
  <w15:chartTrackingRefBased/>
  <w15:docId w15:val="{C7E8BF59-E9B0-4AC1-A0E7-CB771E182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C2EB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B2E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B2E2B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A67414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67414"/>
  </w:style>
  <w:style w:type="paragraph" w:styleId="Fuzeile">
    <w:name w:val="footer"/>
    <w:basedOn w:val="Standard"/>
    <w:link w:val="FuzeileZchn"/>
    <w:uiPriority w:val="99"/>
    <w:unhideWhenUsed/>
    <w:rsid w:val="00A67414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67414"/>
  </w:style>
  <w:style w:type="table" w:styleId="Tabellenraster">
    <w:name w:val="Table Grid"/>
    <w:basedOn w:val="NormaleTabelle"/>
    <w:uiPriority w:val="39"/>
    <w:rsid w:val="0008613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3A5A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Absatz-Standardschriftart"/>
    <w:uiPriority w:val="99"/>
    <w:semiHidden/>
    <w:unhideWhenUsed/>
    <w:rsid w:val="003A5A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3.jpeg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image" Target="media/image4.jpeg"/><Relationship Id="rId34" Type="http://schemas.openxmlformats.org/officeDocument/2006/relationships/hyperlink" Target="https://commons.wikimedia.org/wiki/File:KUKA_Industrial_Robots_IR.jpg" TargetMode="External"/><Relationship Id="rId42" Type="http://schemas.openxmlformats.org/officeDocument/2006/relationships/hyperlink" Target="https://commons.wikimedia.org/wiki/File:KUKA_Industrial_Robots_IR.jpg" TargetMode="External"/><Relationship Id="rId47" Type="http://schemas.openxmlformats.org/officeDocument/2006/relationships/hyperlink" Target="https://creativecommons.org/licenses/by-sa/3.0/legalcode" TargetMode="External"/><Relationship Id="rId50" Type="http://schemas.openxmlformats.org/officeDocument/2006/relationships/hyperlink" Target="https://commons.wikimedia.org/wiki/File:Paro_robot.jpg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commons.wikimedia.org/wiki/User:Mixabest" TargetMode="External"/><Relationship Id="rId12" Type="http://schemas.openxmlformats.org/officeDocument/2006/relationships/hyperlink" Target="https://creativecommons.org/licenses/by-sa/3.0/legalcode" TargetMode="External"/><Relationship Id="rId17" Type="http://schemas.openxmlformats.org/officeDocument/2006/relationships/hyperlink" Target="https://creativecommons.org/licenses/by-sa/3.0/legalcode" TargetMode="External"/><Relationship Id="rId25" Type="http://schemas.openxmlformats.org/officeDocument/2006/relationships/hyperlink" Target="https://creativecommons.org/licenses/by-sa/2.0/legalcode" TargetMode="External"/><Relationship Id="rId33" Type="http://schemas.openxmlformats.org/officeDocument/2006/relationships/hyperlink" Target="https://commons.wikimedia.org/wiki/User:Mixabest" TargetMode="External"/><Relationship Id="rId46" Type="http://schemas.openxmlformats.org/officeDocument/2006/relationships/hyperlink" Target="https://commons.wikimedia.org/wiki/File:HONDA_ASIMO.jp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ommons.wikimedia.org/wiki/File:HONDA_ASIMO.jpg" TargetMode="External"/><Relationship Id="rId20" Type="http://schemas.openxmlformats.org/officeDocument/2006/relationships/hyperlink" Target="https://commons.wikimedia.org/wiki/File:IED_detonator.jpg" TargetMode="External"/><Relationship Id="rId29" Type="http://schemas.openxmlformats.org/officeDocument/2006/relationships/footer" Target="footer1.xml"/><Relationship Id="rId41" Type="http://schemas.openxmlformats.org/officeDocument/2006/relationships/hyperlink" Target="https://commons.wikimedia.org/wiki/User:Mixabest" TargetMode="External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commons.wikimedia.org/wiki/File:KUKA_Industrial_Robots_IR.jpg" TargetMode="External"/><Relationship Id="rId24" Type="http://schemas.openxmlformats.org/officeDocument/2006/relationships/hyperlink" Target="https://commons.wikimedia.org/wiki/File:Paro_robot.jpg" TargetMode="External"/><Relationship Id="rId32" Type="http://schemas.openxmlformats.org/officeDocument/2006/relationships/footer" Target="footer3.xml"/><Relationship Id="rId45" Type="http://schemas.openxmlformats.org/officeDocument/2006/relationships/hyperlink" Target="https://creativecommons.org/licenses/by-sa/3.0/legalcode" TargetMode="External"/><Relationship Id="rId53" Type="http://schemas.openxmlformats.org/officeDocument/2006/relationships/hyperlink" Target="https://creativecommons.org/licenses/by-sa/2.0/legalcode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creativecommons.org/licenses/by-sa/3.0/legalcode" TargetMode="External"/><Relationship Id="rId23" Type="http://schemas.openxmlformats.org/officeDocument/2006/relationships/hyperlink" Target="https://creativecommons.org/licenses/by-sa/2.0/legalcode" TargetMode="External"/><Relationship Id="rId28" Type="http://schemas.openxmlformats.org/officeDocument/2006/relationships/header" Target="header3.xml"/><Relationship Id="rId49" Type="http://schemas.openxmlformats.org/officeDocument/2006/relationships/hyperlink" Target="https://commons.wikimedia.org/wiki/File:IED_detonator.jpg" TargetMode="External"/><Relationship Id="rId10" Type="http://schemas.openxmlformats.org/officeDocument/2006/relationships/hyperlink" Target="https://commons.wikimedia.org/wiki/User:Mixabest" TargetMode="External"/><Relationship Id="rId19" Type="http://schemas.openxmlformats.org/officeDocument/2006/relationships/hyperlink" Target="https://commons.wikimedia.org/wiki/File:IED_detonator.jpg" TargetMode="External"/><Relationship Id="rId31" Type="http://schemas.openxmlformats.org/officeDocument/2006/relationships/header" Target="header4.xml"/><Relationship Id="rId44" Type="http://schemas.openxmlformats.org/officeDocument/2006/relationships/hyperlink" Target="https://commons.wikimedia.org/wiki/File:HONDA_ASIMO.jpg" TargetMode="External"/><Relationship Id="rId52" Type="http://schemas.openxmlformats.org/officeDocument/2006/relationships/hyperlink" Target="https://commons.wikimedia.org/wiki/File:Paro_robot.jp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eativecommons.org/licenses/by-sa/3.0/legalcode" TargetMode="External"/><Relationship Id="rId14" Type="http://schemas.openxmlformats.org/officeDocument/2006/relationships/hyperlink" Target="https://commons.wikimedia.org/wiki/File:HONDA_ASIMO.jpg" TargetMode="External"/><Relationship Id="rId22" Type="http://schemas.openxmlformats.org/officeDocument/2006/relationships/hyperlink" Target="https://commons.wikimedia.org/wiki/File:Paro_robot.jpg" TargetMode="External"/><Relationship Id="rId27" Type="http://schemas.openxmlformats.org/officeDocument/2006/relationships/header" Target="header2.xml"/><Relationship Id="rId30" Type="http://schemas.openxmlformats.org/officeDocument/2006/relationships/footer" Target="footer2.xml"/><Relationship Id="rId35" Type="http://schemas.openxmlformats.org/officeDocument/2006/relationships/hyperlink" Target="https://creativecommons.org/licenses/by-sa/3.0/legalcode" TargetMode="External"/><Relationship Id="rId43" Type="http://schemas.openxmlformats.org/officeDocument/2006/relationships/hyperlink" Target="https://creativecommons.org/licenses/by-sa/3.0/legalcode" TargetMode="External"/><Relationship Id="rId48" Type="http://schemas.openxmlformats.org/officeDocument/2006/relationships/hyperlink" Target="https://commons.wikimedia.org/wiki/File:IED_detonator.jpg" TargetMode="External"/><Relationship Id="rId8" Type="http://schemas.openxmlformats.org/officeDocument/2006/relationships/hyperlink" Target="https://commons.wikimedia.org/wiki/File:KUKA_Industrial_Robots_IR.jpg" TargetMode="External"/><Relationship Id="rId51" Type="http://schemas.openxmlformats.org/officeDocument/2006/relationships/hyperlink" Target="https://creativecommons.org/licenses/by-sa/2.0/legalco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7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hard.herb@stud.phsz.ch</dc:creator>
  <cp:keywords/>
  <dc:description/>
  <cp:lastModifiedBy>Varga Philipp</cp:lastModifiedBy>
  <cp:revision>3</cp:revision>
  <dcterms:created xsi:type="dcterms:W3CDTF">2021-05-25T20:23:00Z</dcterms:created>
  <dcterms:modified xsi:type="dcterms:W3CDTF">2022-08-02T09:03:00Z</dcterms:modified>
</cp:coreProperties>
</file>